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14fa690eda9dfc2cdbb873e1049fb367d1aed"/>
      <w:r>
        <w:rPr>
          <w:b/>
        </w:rPr>
        <w:t xml:space="preserve">ПРОТОКОЛ ПРО РЕЗУЛЬТАТИ ЗЕМЕЛЬНИХ ТОРГІВ № LRE001-UA-20230421-860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0,5185 га кадастровий номер 5122984800:01:001:0456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0,5185 га кадастровий номер 5122984800:01:001:0456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42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2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1.05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5:23:39Z</dcterms:created>
  <dcterms:modified xsi:type="dcterms:W3CDTF">2024-05-06T05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